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D9238E" w14:textId="57B3D666" w:rsidR="00413010" w:rsidRPr="001316FE" w:rsidRDefault="00413010" w:rsidP="00262472">
      <w:pPr>
        <w:spacing w:after="120" w:line="240" w:lineRule="auto"/>
        <w:jc w:val="center"/>
        <w:rPr>
          <w:b/>
          <w:sz w:val="28"/>
          <w:szCs w:val="28"/>
        </w:rPr>
      </w:pPr>
      <w:r w:rsidRPr="001316FE">
        <w:rPr>
          <w:b/>
          <w:sz w:val="28"/>
          <w:szCs w:val="28"/>
        </w:rPr>
        <w:t>Operating Systems</w:t>
      </w:r>
      <w:r w:rsidR="00BE35FE" w:rsidRPr="001316FE">
        <w:rPr>
          <w:b/>
          <w:sz w:val="28"/>
          <w:szCs w:val="28"/>
        </w:rPr>
        <w:t xml:space="preserve"> </w:t>
      </w:r>
      <w:r w:rsidRPr="001316FE">
        <w:rPr>
          <w:b/>
          <w:sz w:val="28"/>
          <w:szCs w:val="28"/>
        </w:rPr>
        <w:t>Project</w:t>
      </w:r>
    </w:p>
    <w:p w14:paraId="2235D402" w14:textId="77777777" w:rsidR="00413010" w:rsidRPr="001316FE" w:rsidRDefault="00413010" w:rsidP="00262472">
      <w:pPr>
        <w:spacing w:after="120" w:line="240" w:lineRule="auto"/>
        <w:jc w:val="center"/>
        <w:rPr>
          <w:b/>
          <w:sz w:val="28"/>
          <w:szCs w:val="28"/>
        </w:rPr>
      </w:pPr>
      <w:r w:rsidRPr="001316FE">
        <w:rPr>
          <w:b/>
          <w:sz w:val="28"/>
          <w:szCs w:val="28"/>
        </w:rPr>
        <w:t>Ferry Tour</w:t>
      </w:r>
    </w:p>
    <w:p w14:paraId="061306E7" w14:textId="77777777" w:rsidR="00413010" w:rsidRPr="00262472" w:rsidRDefault="00413010" w:rsidP="00262472">
      <w:pPr>
        <w:spacing w:after="120" w:line="240" w:lineRule="auto"/>
        <w:jc w:val="both"/>
      </w:pPr>
      <w:r w:rsidRPr="00262472">
        <w:t>There is a ferry between two sides of a city with a capacity of 20 cars. The ferry leaves one side with vehicles</w:t>
      </w:r>
      <w:r w:rsidR="00262472" w:rsidRPr="00262472">
        <w:t xml:space="preserve"> and</w:t>
      </w:r>
      <w:r w:rsidRPr="00262472">
        <w:t xml:space="preserve"> takes them to the other side. There, as the vehicles leave the ferry, new vehicles are loaded to the other side and so on. </w:t>
      </w:r>
    </w:p>
    <w:p w14:paraId="22FC8BE9" w14:textId="77777777" w:rsidR="00413010" w:rsidRDefault="00413010" w:rsidP="00262472">
      <w:pPr>
        <w:spacing w:after="120" w:line="240" w:lineRule="auto"/>
        <w:jc w:val="both"/>
      </w:pPr>
      <w:r w:rsidRPr="00262472">
        <w:t>To use the ferry, the vehicles have to pass through tolls. When they pay the fee, they enter a square to wait for the next ferry. There are two tolls at each side (4 tolls in total).</w:t>
      </w:r>
    </w:p>
    <w:p w14:paraId="4D9021C4" w14:textId="6077B7E5" w:rsidR="00262472" w:rsidRDefault="00262472" w:rsidP="00262472">
      <w:pPr>
        <w:spacing w:after="120" w:line="240" w:lineRule="auto"/>
        <w:jc w:val="both"/>
      </w:pPr>
      <w:r>
        <w:t>There are 1</w:t>
      </w:r>
      <w:r w:rsidR="00D5548B">
        <w:t>2</w:t>
      </w:r>
      <w:r>
        <w:t xml:space="preserve"> cars, </w:t>
      </w:r>
      <w:r w:rsidR="00D5548B">
        <w:t>10</w:t>
      </w:r>
      <w:r>
        <w:t xml:space="preserve"> minibuses and 8 trucks</w:t>
      </w:r>
      <w:r w:rsidR="00515AC2">
        <w:t xml:space="preserve"> in total</w:t>
      </w:r>
      <w:r>
        <w:t>, which want to go and come back from one side to another.</w:t>
      </w:r>
    </w:p>
    <w:p w14:paraId="2D6C37EB" w14:textId="77777777" w:rsidR="00262472" w:rsidRDefault="00262472" w:rsidP="00262472">
      <w:pPr>
        <w:spacing w:after="120" w:line="240" w:lineRule="auto"/>
        <w:jc w:val="both"/>
      </w:pPr>
      <w:r>
        <w:t xml:space="preserve">All these vehicles and the ferry have to choose the side to start randomly. </w:t>
      </w:r>
    </w:p>
    <w:p w14:paraId="2BA9F270" w14:textId="77777777" w:rsidR="00262472" w:rsidRDefault="00262472" w:rsidP="00262472">
      <w:pPr>
        <w:spacing w:after="120" w:line="240" w:lineRule="auto"/>
        <w:jc w:val="both"/>
      </w:pPr>
      <w:r>
        <w:t>When ferry is available, only one vehicle can be loaded to the ferry at a time. The vehicles that passed the tolls (one vehicle at a time also) should wait in the square to be loaded. But loading a minibus equals to loading two cars and loading a truck equals to loading three cars</w:t>
      </w:r>
      <w:r w:rsidR="00515AC2">
        <w:t xml:space="preserve"> (in terms of ferry capacity, not time)</w:t>
      </w:r>
      <w:r>
        <w:t>. When ferry has enough cars, it has to leave the port for the other side.</w:t>
      </w:r>
    </w:p>
    <w:p w14:paraId="31C671C7" w14:textId="77777777" w:rsidR="00262472" w:rsidRDefault="00262472" w:rsidP="00262472">
      <w:pPr>
        <w:spacing w:after="120" w:line="240" w:lineRule="auto"/>
        <w:jc w:val="both"/>
      </w:pPr>
      <w:r>
        <w:t xml:space="preserve">When ferry reaches the other side, the vehicles </w:t>
      </w:r>
      <w:r w:rsidR="00515AC2">
        <w:t xml:space="preserve">on that side </w:t>
      </w:r>
      <w:r>
        <w:t>should wait until the arriving vehicles leave the ferry. When ferry is empty, it will be loaded in the same way.</w:t>
      </w:r>
    </w:p>
    <w:p w14:paraId="2507B6E3" w14:textId="77777777" w:rsidR="00262472" w:rsidRDefault="00262472" w:rsidP="00262472">
      <w:pPr>
        <w:spacing w:after="120" w:line="240" w:lineRule="auto"/>
        <w:jc w:val="both"/>
      </w:pPr>
      <w:r>
        <w:t xml:space="preserve">The vehicles arriving one side should return after a while. For this reason, ferry will work until all vehicles are at the side where they started.   </w:t>
      </w:r>
    </w:p>
    <w:p w14:paraId="2CB370DB" w14:textId="7EB89AAA" w:rsidR="00D97BE5" w:rsidRDefault="00320BDE" w:rsidP="00262472">
      <w:pPr>
        <w:spacing w:after="120" w:line="240" w:lineRule="auto"/>
        <w:jc w:val="both"/>
        <w:rPr>
          <w:b/>
        </w:rPr>
      </w:pPr>
      <w:r w:rsidRPr="001316FE">
        <w:rPr>
          <w:b/>
        </w:rPr>
        <w:t xml:space="preserve">The ferry tour will be implemented either with </w:t>
      </w:r>
      <w:r w:rsidRPr="00E81BD0">
        <w:rPr>
          <w:b/>
          <w:u w:val="single"/>
        </w:rPr>
        <w:t>C or Jav</w:t>
      </w:r>
      <w:r w:rsidR="00D5548B" w:rsidRPr="00E81BD0">
        <w:rPr>
          <w:b/>
          <w:u w:val="single"/>
        </w:rPr>
        <w:t>a</w:t>
      </w:r>
      <w:r w:rsidRPr="001316FE">
        <w:rPr>
          <w:b/>
        </w:rPr>
        <w:t>.</w:t>
      </w:r>
      <w:r w:rsidR="00D97BE5">
        <w:rPr>
          <w:b/>
        </w:rPr>
        <w:t xml:space="preserve"> </w:t>
      </w:r>
      <w:r w:rsidR="00E81BD0" w:rsidRPr="00E81BD0">
        <w:rPr>
          <w:b/>
          <w:u w:val="single"/>
        </w:rPr>
        <w:t>No other programming languages</w:t>
      </w:r>
      <w:r w:rsidR="00E81BD0">
        <w:rPr>
          <w:b/>
        </w:rPr>
        <w:t>.</w:t>
      </w:r>
    </w:p>
    <w:p w14:paraId="33FFE2E7" w14:textId="026CE47F" w:rsidR="00320BDE" w:rsidRDefault="00E81BD0" w:rsidP="00E81BD0">
      <w:pPr>
        <w:spacing w:after="120" w:line="240" w:lineRule="auto"/>
        <w:rPr>
          <w:b/>
        </w:rPr>
      </w:pPr>
      <w:r>
        <w:rPr>
          <w:b/>
        </w:rPr>
        <w:t xml:space="preserve">Code and report </w:t>
      </w:r>
      <w:r w:rsidR="00D97BE5">
        <w:rPr>
          <w:b/>
        </w:rPr>
        <w:t>file</w:t>
      </w:r>
      <w:r>
        <w:rPr>
          <w:b/>
        </w:rPr>
        <w:t xml:space="preserve"> naming </w:t>
      </w:r>
      <w:r w:rsidR="00557685" w:rsidRPr="00E81BD0">
        <w:rPr>
          <w:b/>
          <w:u w:val="single"/>
        </w:rPr>
        <w:t>must</w:t>
      </w:r>
      <w:r w:rsidR="00557685">
        <w:rPr>
          <w:b/>
        </w:rPr>
        <w:t xml:space="preserve"> </w:t>
      </w:r>
      <w:r w:rsidR="00B507DE">
        <w:rPr>
          <w:b/>
        </w:rPr>
        <w:t>be</w:t>
      </w:r>
      <w:r w:rsidR="00557685">
        <w:rPr>
          <w:b/>
        </w:rPr>
        <w:t xml:space="preserve"> StudentNo1_StudentName1_</w:t>
      </w:r>
      <w:r w:rsidR="00557685" w:rsidRPr="00557685">
        <w:rPr>
          <w:b/>
        </w:rPr>
        <w:t xml:space="preserve"> </w:t>
      </w:r>
      <w:r w:rsidR="00557685">
        <w:rPr>
          <w:b/>
        </w:rPr>
        <w:t>StudentNo2_StudentName2</w:t>
      </w:r>
      <w:r>
        <w:rPr>
          <w:b/>
        </w:rPr>
        <w:t xml:space="preserve">. </w:t>
      </w:r>
    </w:p>
    <w:p w14:paraId="59CE642E" w14:textId="1141CE4F" w:rsidR="002212B5" w:rsidRPr="001316FE" w:rsidRDefault="002212B5" w:rsidP="00262472">
      <w:pPr>
        <w:spacing w:after="120" w:line="240" w:lineRule="auto"/>
        <w:jc w:val="both"/>
        <w:rPr>
          <w:b/>
        </w:rPr>
      </w:pPr>
      <w:r>
        <w:rPr>
          <w:b/>
        </w:rPr>
        <w:t xml:space="preserve">A short </w:t>
      </w:r>
      <w:r w:rsidR="00C814A2">
        <w:rPr>
          <w:b/>
        </w:rPr>
        <w:t xml:space="preserve">analysis </w:t>
      </w:r>
      <w:r>
        <w:rPr>
          <w:b/>
        </w:rPr>
        <w:t xml:space="preserve">report is </w:t>
      </w:r>
      <w:r w:rsidR="00D97BE5" w:rsidRPr="00D2224A">
        <w:rPr>
          <w:b/>
          <w:u w:val="single"/>
        </w:rPr>
        <w:t>required</w:t>
      </w:r>
      <w:r w:rsidR="00D97BE5">
        <w:rPr>
          <w:b/>
        </w:rPr>
        <w:t xml:space="preserve"> with </w:t>
      </w:r>
      <w:r w:rsidR="00C814A2">
        <w:rPr>
          <w:b/>
        </w:rPr>
        <w:t>decent formatting.</w:t>
      </w:r>
    </w:p>
    <w:p w14:paraId="7AB099D9" w14:textId="7B988B63" w:rsidR="00320BDE" w:rsidRDefault="001316FE" w:rsidP="00262472">
      <w:pPr>
        <w:spacing w:after="120" w:line="240" w:lineRule="auto"/>
        <w:jc w:val="both"/>
      </w:pPr>
      <w:r w:rsidRPr="001316FE">
        <w:rPr>
          <w:b/>
        </w:rPr>
        <w:t>Due Date:</w:t>
      </w:r>
      <w:r>
        <w:t xml:space="preserve"> </w:t>
      </w:r>
      <w:r w:rsidR="00D5548B">
        <w:t>12</w:t>
      </w:r>
      <w:r>
        <w:t>.0</w:t>
      </w:r>
      <w:r w:rsidR="00D5548B">
        <w:t>6</w:t>
      </w:r>
      <w:r>
        <w:t>.20</w:t>
      </w:r>
      <w:r w:rsidR="00D5548B">
        <w:t xml:space="preserve">25, </w:t>
      </w:r>
      <w:r>
        <w:t>16:59.</w:t>
      </w:r>
    </w:p>
    <w:p w14:paraId="640B032E" w14:textId="1F199F2F" w:rsidR="001316FE" w:rsidRDefault="002212B5" w:rsidP="00262472">
      <w:pPr>
        <w:spacing w:after="120" w:line="240" w:lineRule="auto"/>
        <w:jc w:val="both"/>
      </w:pPr>
      <w:r>
        <w:t>Any questions s</w:t>
      </w:r>
      <w:r w:rsidR="001316FE">
        <w:t xml:space="preserve">hould be submitted to </w:t>
      </w:r>
      <w:r w:rsidR="00D5548B">
        <w:t>Süleyman Yiğit Kaygısız</w:t>
      </w:r>
      <w:r>
        <w:t xml:space="preserve"> (suleyman.kaygisiz@cbu.edu.tr)</w:t>
      </w:r>
      <w:r w:rsidR="001316FE">
        <w:t>.</w:t>
      </w:r>
    </w:p>
    <w:p w14:paraId="74B4203A" w14:textId="6688C484" w:rsidR="00D5548B" w:rsidRDefault="00D5548B" w:rsidP="00262472">
      <w:pPr>
        <w:spacing w:after="120" w:line="240" w:lineRule="auto"/>
        <w:jc w:val="both"/>
      </w:pPr>
      <w:r>
        <w:t xml:space="preserve">The teams may consist of </w:t>
      </w:r>
      <w:r w:rsidRPr="00D5548B">
        <w:rPr>
          <w:b/>
          <w:bCs/>
        </w:rPr>
        <w:t>max 3 students</w:t>
      </w:r>
      <w:r w:rsidR="001F6DA5">
        <w:rPr>
          <w:b/>
          <w:bCs/>
        </w:rPr>
        <w:t xml:space="preserve"> (can be from different sections)</w:t>
      </w:r>
      <w:r>
        <w:t>.</w:t>
      </w:r>
    </w:p>
    <w:p w14:paraId="1585E48A" w14:textId="77777777" w:rsidR="001316FE" w:rsidRDefault="001316FE" w:rsidP="00262472">
      <w:pPr>
        <w:spacing w:after="120" w:line="240" w:lineRule="auto"/>
        <w:jc w:val="both"/>
      </w:pPr>
    </w:p>
    <w:p w14:paraId="4C9D3A07" w14:textId="77777777" w:rsidR="001316FE" w:rsidRDefault="001316FE" w:rsidP="00262472">
      <w:pPr>
        <w:spacing w:after="120" w:line="240" w:lineRule="auto"/>
        <w:jc w:val="both"/>
      </w:pPr>
      <w:r>
        <w:t>Example C code to create the threads for cars:</w:t>
      </w:r>
    </w:p>
    <w:p w14:paraId="46C80BB7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>#include &lt;</w:t>
      </w:r>
      <w:proofErr w:type="spellStart"/>
      <w:r w:rsidRPr="003D1103">
        <w:rPr>
          <w:rFonts w:ascii="Courier New" w:hAnsi="Courier New" w:cs="Courier New"/>
        </w:rPr>
        <w:t>thread.h</w:t>
      </w:r>
      <w:proofErr w:type="spellEnd"/>
      <w:r w:rsidRPr="003D1103">
        <w:rPr>
          <w:rFonts w:ascii="Courier New" w:hAnsi="Courier New" w:cs="Courier New"/>
        </w:rPr>
        <w:t>&gt;</w:t>
      </w:r>
    </w:p>
    <w:p w14:paraId="037637E9" w14:textId="77777777" w:rsidR="001316FE" w:rsidRDefault="001316FE" w:rsidP="00262472">
      <w:pPr>
        <w:spacing w:after="120" w:line="240" w:lineRule="auto"/>
        <w:jc w:val="both"/>
      </w:pPr>
      <w:r>
        <w:t>...</w:t>
      </w:r>
    </w:p>
    <w:p w14:paraId="694BA39C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>for (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 xml:space="preserve">=0; 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 xml:space="preserve">&lt;10; 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++)</w:t>
      </w:r>
    </w:p>
    <w:p w14:paraId="15D079D5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{</w:t>
      </w:r>
    </w:p>
    <w:p w14:paraId="79DE91E7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if (</w:t>
      </w:r>
      <w:proofErr w:type="spellStart"/>
      <w:r w:rsidRPr="003D1103">
        <w:rPr>
          <w:rFonts w:ascii="Courier New" w:hAnsi="Courier New" w:cs="Courier New"/>
        </w:rPr>
        <w:t>thr_create</w:t>
      </w:r>
      <w:proofErr w:type="spellEnd"/>
      <w:r w:rsidRPr="003D1103">
        <w:rPr>
          <w:rFonts w:ascii="Courier New" w:hAnsi="Courier New" w:cs="Courier New"/>
        </w:rPr>
        <w:t>(NULL,0,(void*)araba,NULL,0,NULL)!=0)</w:t>
      </w:r>
    </w:p>
    <w:p w14:paraId="6A904D97" w14:textId="77777777" w:rsidR="001316FE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  </w:t>
      </w:r>
      <w:proofErr w:type="spellStart"/>
      <w:r w:rsidRPr="003D1103">
        <w:rPr>
          <w:rFonts w:ascii="Courier New" w:hAnsi="Courier New" w:cs="Courier New"/>
        </w:rPr>
        <w:t>printf</w:t>
      </w:r>
      <w:proofErr w:type="spellEnd"/>
      <w:r w:rsidRPr="003D1103">
        <w:rPr>
          <w:rFonts w:ascii="Courier New" w:hAnsi="Courier New" w:cs="Courier New"/>
        </w:rPr>
        <w:t>("could not create thread # %d\n",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proofErr w:type="gramStart"/>
      <w:r w:rsidRPr="003D1103">
        <w:rPr>
          <w:rFonts w:ascii="Courier New" w:hAnsi="Courier New" w:cs="Courier New"/>
        </w:rPr>
        <w:t>);</w:t>
      </w:r>
      <w:proofErr w:type="gramEnd"/>
    </w:p>
    <w:p w14:paraId="3CFD91AB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</w:p>
    <w:p w14:paraId="66CA119A" w14:textId="77777777" w:rsidR="001316FE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>//choosing the side and the toll in that side for each car</w:t>
      </w:r>
    </w:p>
    <w:p w14:paraId="711241E5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</w:t>
      </w:r>
      <w:r w:rsidRPr="003D1103">
        <w:rPr>
          <w:rFonts w:ascii="Courier New" w:hAnsi="Courier New" w:cs="Courier New"/>
        </w:rPr>
        <w:t>counter[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].port=</w:t>
      </w:r>
      <w:proofErr w:type="spellStart"/>
      <w:r w:rsidRPr="003D1103">
        <w:rPr>
          <w:rFonts w:ascii="Courier New" w:hAnsi="Courier New" w:cs="Courier New"/>
        </w:rPr>
        <w:t>getrand</w:t>
      </w:r>
      <w:proofErr w:type="spellEnd"/>
      <w:r w:rsidRPr="003D1103">
        <w:rPr>
          <w:rFonts w:ascii="Courier New" w:hAnsi="Courier New" w:cs="Courier New"/>
        </w:rPr>
        <w:t>(2</w:t>
      </w:r>
      <w:proofErr w:type="gramStart"/>
      <w:r w:rsidRPr="003D1103">
        <w:rPr>
          <w:rFonts w:ascii="Courier New" w:hAnsi="Courier New" w:cs="Courier New"/>
        </w:rPr>
        <w:t>);</w:t>
      </w:r>
      <w:proofErr w:type="gramEnd"/>
    </w:p>
    <w:p w14:paraId="6476DF2E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if (counter[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].port==0)</w:t>
      </w:r>
    </w:p>
    <w:p w14:paraId="3F5CE49E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  counter[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].</w:t>
      </w:r>
      <w:proofErr w:type="spellStart"/>
      <w:r w:rsidRPr="003D1103">
        <w:rPr>
          <w:rFonts w:ascii="Courier New" w:hAnsi="Courier New" w:cs="Courier New"/>
        </w:rPr>
        <w:t>gise</w:t>
      </w:r>
      <w:proofErr w:type="spellEnd"/>
      <w:r w:rsidRPr="003D1103">
        <w:rPr>
          <w:rFonts w:ascii="Courier New" w:hAnsi="Courier New" w:cs="Courier New"/>
        </w:rPr>
        <w:t>=</w:t>
      </w:r>
      <w:proofErr w:type="spellStart"/>
      <w:r w:rsidRPr="003D1103">
        <w:rPr>
          <w:rFonts w:ascii="Courier New" w:hAnsi="Courier New" w:cs="Courier New"/>
        </w:rPr>
        <w:t>getrand</w:t>
      </w:r>
      <w:proofErr w:type="spellEnd"/>
      <w:r w:rsidRPr="003D1103">
        <w:rPr>
          <w:rFonts w:ascii="Courier New" w:hAnsi="Courier New" w:cs="Courier New"/>
        </w:rPr>
        <w:t>(2</w:t>
      </w:r>
      <w:proofErr w:type="gramStart"/>
      <w:r w:rsidRPr="003D1103">
        <w:rPr>
          <w:rFonts w:ascii="Courier New" w:hAnsi="Courier New" w:cs="Courier New"/>
        </w:rPr>
        <w:t>);</w:t>
      </w:r>
      <w:proofErr w:type="gramEnd"/>
    </w:p>
    <w:p w14:paraId="69BB535E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if (counter[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].port==1)</w:t>
      </w:r>
    </w:p>
    <w:p w14:paraId="527A3269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   counter[</w:t>
      </w:r>
      <w:proofErr w:type="spellStart"/>
      <w:r w:rsidRPr="003D1103">
        <w:rPr>
          <w:rFonts w:ascii="Courier New" w:hAnsi="Courier New" w:cs="Courier New"/>
        </w:rPr>
        <w:t>i</w:t>
      </w:r>
      <w:proofErr w:type="spellEnd"/>
      <w:r w:rsidRPr="003D1103">
        <w:rPr>
          <w:rFonts w:ascii="Courier New" w:hAnsi="Courier New" w:cs="Courier New"/>
        </w:rPr>
        <w:t>].</w:t>
      </w:r>
      <w:proofErr w:type="spellStart"/>
      <w:r w:rsidRPr="003D1103">
        <w:rPr>
          <w:rFonts w:ascii="Courier New" w:hAnsi="Courier New" w:cs="Courier New"/>
        </w:rPr>
        <w:t>gise</w:t>
      </w:r>
      <w:proofErr w:type="spellEnd"/>
      <w:r w:rsidRPr="003D1103">
        <w:rPr>
          <w:rFonts w:ascii="Courier New" w:hAnsi="Courier New" w:cs="Courier New"/>
        </w:rPr>
        <w:t>=2+getrand(2</w:t>
      </w:r>
      <w:proofErr w:type="gramStart"/>
      <w:r w:rsidRPr="003D1103">
        <w:rPr>
          <w:rFonts w:ascii="Courier New" w:hAnsi="Courier New" w:cs="Courier New"/>
        </w:rPr>
        <w:t>);</w:t>
      </w:r>
      <w:proofErr w:type="gramEnd"/>
    </w:p>
    <w:p w14:paraId="34ECCA40" w14:textId="77777777" w:rsidR="001316FE" w:rsidRPr="003D1103" w:rsidRDefault="001316FE" w:rsidP="001316FE">
      <w:pPr>
        <w:pStyle w:val="DzMetin"/>
        <w:rPr>
          <w:rFonts w:ascii="Courier New" w:hAnsi="Courier New" w:cs="Courier New"/>
        </w:rPr>
      </w:pPr>
      <w:r w:rsidRPr="003D1103">
        <w:rPr>
          <w:rFonts w:ascii="Courier New" w:hAnsi="Courier New" w:cs="Courier New"/>
        </w:rPr>
        <w:t xml:space="preserve"> }</w:t>
      </w:r>
    </w:p>
    <w:p w14:paraId="2554C774" w14:textId="77777777" w:rsidR="00515AC2" w:rsidRPr="00262472" w:rsidRDefault="00515AC2" w:rsidP="00262472">
      <w:pPr>
        <w:spacing w:after="120" w:line="240" w:lineRule="auto"/>
        <w:jc w:val="both"/>
      </w:pPr>
    </w:p>
    <w:sectPr w:rsidR="00515AC2" w:rsidRPr="00262472" w:rsidSect="009D1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Q0tbAwMTcwNTAyMzBU0lEKTi0uzszPAykwrAUAHFU6RSwAAAA="/>
  </w:docVars>
  <w:rsids>
    <w:rsidRoot w:val="00413010"/>
    <w:rsid w:val="001316FE"/>
    <w:rsid w:val="001F6DA5"/>
    <w:rsid w:val="002212B5"/>
    <w:rsid w:val="00262472"/>
    <w:rsid w:val="00320BDE"/>
    <w:rsid w:val="00413010"/>
    <w:rsid w:val="00515AC2"/>
    <w:rsid w:val="00557685"/>
    <w:rsid w:val="005A58A0"/>
    <w:rsid w:val="005B0FEB"/>
    <w:rsid w:val="005F6E86"/>
    <w:rsid w:val="00850113"/>
    <w:rsid w:val="009D1E55"/>
    <w:rsid w:val="00B507DE"/>
    <w:rsid w:val="00BE35FE"/>
    <w:rsid w:val="00C675E0"/>
    <w:rsid w:val="00C814A2"/>
    <w:rsid w:val="00D2224A"/>
    <w:rsid w:val="00D5548B"/>
    <w:rsid w:val="00D97BE5"/>
    <w:rsid w:val="00E81BD0"/>
    <w:rsid w:val="00F4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DFD6C"/>
  <w15:docId w15:val="{A76FFD5C-9E67-4DBB-A1D8-75A6997E6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E5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DzMetin">
    <w:name w:val="Plain Text"/>
    <w:basedOn w:val="Normal"/>
    <w:link w:val="DzMetinChar"/>
    <w:uiPriority w:val="99"/>
    <w:unhideWhenUsed/>
    <w:rsid w:val="001316F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rsid w:val="001316FE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44697A8D6A4D8348BFEB415382C41FC8" ma:contentTypeVersion="4" ma:contentTypeDescription="Yeni belge oluşturun." ma:contentTypeScope="" ma:versionID="e7c4e5739e38221d863b118e62371c8d">
  <xsd:schema xmlns:xsd="http://www.w3.org/2001/XMLSchema" xmlns:xs="http://www.w3.org/2001/XMLSchema" xmlns:p="http://schemas.microsoft.com/office/2006/metadata/properties" xmlns:ns2="53c887e1-194f-4394-aa0b-c63e432e4afa" targetNamespace="http://schemas.microsoft.com/office/2006/metadata/properties" ma:root="true" ma:fieldsID="a0c49f38911d0c9bfb3bd4de602e4f2d" ns2:_="">
    <xsd:import namespace="53c887e1-194f-4394-aa0b-c63e432e4af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887e1-194f-4394-aa0b-c63e432e4af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3c887e1-194f-4394-aa0b-c63e432e4afa" xsi:nil="true"/>
  </documentManagement>
</p:properties>
</file>

<file path=customXml/itemProps1.xml><?xml version="1.0" encoding="utf-8"?>
<ds:datastoreItem xmlns:ds="http://schemas.openxmlformats.org/officeDocument/2006/customXml" ds:itemID="{4D5F6D2E-7291-49C9-9022-DADA586D80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c887e1-194f-4394-aa0b-c63e432e4a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779077-06DB-4E26-AE13-20CB332D90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4BC109-8369-4F68-A20E-DCB0EAD48363}">
  <ds:schemaRefs>
    <ds:schemaRef ds:uri="http://schemas.microsoft.com/office/2006/metadata/properties"/>
    <ds:schemaRef ds:uri="http://schemas.microsoft.com/office/infopath/2007/PartnerControls"/>
    <ds:schemaRef ds:uri="53c887e1-194f-4394-aa0b-c63e432e4af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ktem</dc:creator>
  <cp:lastModifiedBy>SÜLEYMAN YİĞİT KAYGISIZ</cp:lastModifiedBy>
  <cp:revision>18</cp:revision>
  <dcterms:created xsi:type="dcterms:W3CDTF">2016-04-25T11:01:00Z</dcterms:created>
  <dcterms:modified xsi:type="dcterms:W3CDTF">2025-04-2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697A8D6A4D8348BFEB415382C41FC8</vt:lpwstr>
  </property>
</Properties>
</file>